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Эль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6942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384432"/>
            <wp:effectExtent b="0" l="0" r="0" t="0"/>
            <wp:docPr descr="Figure 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47741"/>
            <wp:effectExtent b="0" l="0" r="0" t="0"/>
            <wp:docPr descr="Figure 3: 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467182"/>
            <wp:effectExtent b="0" l="0" r="0" t="0"/>
            <wp:docPr descr="Figure 4: 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713101"/>
            <wp:effectExtent b="0" l="0" r="0" t="0"/>
            <wp:docPr descr="Figure 5: 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Проверка на удаление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1471448"/>
            <wp:effectExtent b="0" l="0" r="0" t="0"/>
            <wp:docPr descr="Figure 6: 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End w:id="50"/>
    <w:bookmarkEnd w:id="5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2028883"/>
            <wp:effectExtent b="0" l="0" r="0" t="0"/>
            <wp:docPr descr="Figure 7: 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Отерытие католога лаб 2</w:t>
      </w:r>
    </w:p>
    <w:bookmarkEnd w:id="0"/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848819"/>
            <wp:effectExtent b="0" l="0" r="0" t="0"/>
            <wp:docPr descr="Figure 8: 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именовывание</w:t>
      </w:r>
    </w:p>
    <w:bookmarkEnd w:id="0"/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655491"/>
            <wp:effectExtent b="0" l="0" r="0" t="0"/>
            <wp:docPr descr="Figure 9: 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роверка</w:t>
      </w:r>
    </w:p>
    <w:bookmarkEnd w:id="0"/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1453815"/>
            <wp:effectExtent b="0" l="0" r="0" t="0"/>
            <wp:docPr descr="Figure 10: 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загрузка</w:t>
      </w:r>
    </w:p>
    <w:bookmarkEnd w:id="0"/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3</dc:title>
  <dc:creator>Алиев Эльхан</dc:creator>
  <dc:language>ru-RU</dc:language>
  <cp:keywords/>
  <dcterms:created xsi:type="dcterms:W3CDTF">2023-10-28T13:47:44Z</dcterms:created>
  <dcterms:modified xsi:type="dcterms:W3CDTF">2023-10-28T13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